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790E5" w14:textId="79E3B6E6" w:rsidR="00624FA6" w:rsidRPr="0091488D" w:rsidRDefault="0091488D" w:rsidP="0091488D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The questionnaires used for the survey</w:t>
      </w:r>
    </w:p>
    <w:p w14:paraId="5D9F4AC8" w14:textId="77777777" w:rsidR="00624FA6" w:rsidRPr="002A6B14" w:rsidRDefault="00624FA6" w:rsidP="00F96EB0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207C7656" w14:textId="77777777" w:rsidR="000E148C" w:rsidRPr="002A6B14" w:rsidRDefault="000E148C" w:rsidP="000E148C">
      <w:pPr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ADA98DF" w14:textId="07714BFA" w:rsidR="00624FA6" w:rsidRPr="002A6B14" w:rsidRDefault="00624FA6" w:rsidP="000E148C">
      <w:pPr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A6B14">
        <w:rPr>
          <w:rFonts w:ascii="Arial" w:hAnsi="Arial" w:cs="Arial"/>
          <w:b/>
          <w:bCs/>
          <w:sz w:val="24"/>
          <w:szCs w:val="24"/>
          <w:lang w:val="en-GB"/>
        </w:rPr>
        <w:t>The questionnaire used for Giraffe Zone</w:t>
      </w:r>
    </w:p>
    <w:p w14:paraId="7F27476C" w14:textId="77777777" w:rsidR="00624FA6" w:rsidRPr="002A6B14" w:rsidRDefault="00624FA6" w:rsidP="00624FA6">
      <w:pPr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</w:p>
    <w:p w14:paraId="20EC0514" w14:textId="77777777" w:rsidR="00624FA6" w:rsidRPr="002A6B14" w:rsidRDefault="00624FA6" w:rsidP="00624FA6">
      <w:pPr>
        <w:jc w:val="center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Village……………………………….  Number……………………  Date…………………… Start time………. Interviewer Name………</w:t>
      </w:r>
    </w:p>
    <w:p w14:paraId="198B9A13" w14:textId="77777777" w:rsidR="00624FA6" w:rsidRPr="002A6B14" w:rsidRDefault="00624FA6" w:rsidP="00624FA6">
      <w:pPr>
        <w:pStyle w:val="ListParagraph"/>
        <w:ind w:left="360"/>
        <w:rPr>
          <w:rFonts w:ascii="Arial" w:hAnsi="Arial" w:cs="Arial"/>
          <w:b/>
          <w:bCs/>
          <w:lang w:val="en-GB"/>
        </w:rPr>
      </w:pPr>
    </w:p>
    <w:p w14:paraId="1BA27B29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What do people think about giraffe presence</w:t>
      </w:r>
    </w:p>
    <w:p w14:paraId="435B8679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Do you have any issues or concerns of having giraffe live nearby? </w:t>
      </w:r>
    </w:p>
    <w:p w14:paraId="29429ABD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they eat your crops? If yes, then for each crop…</w:t>
      </w:r>
    </w:p>
    <w:tbl>
      <w:tblPr>
        <w:tblStyle w:val="TableGrid"/>
        <w:tblW w:w="8898" w:type="dxa"/>
        <w:tblInd w:w="595" w:type="dxa"/>
        <w:tblLook w:val="04A0" w:firstRow="1" w:lastRow="0" w:firstColumn="1" w:lastColumn="0" w:noHBand="0" w:noVBand="1"/>
      </w:tblPr>
      <w:tblGrid>
        <w:gridCol w:w="2377"/>
        <w:gridCol w:w="1985"/>
        <w:gridCol w:w="1984"/>
        <w:gridCol w:w="2552"/>
      </w:tblGrid>
      <w:tr w:rsidR="00624FA6" w:rsidRPr="002A6B14" w14:paraId="61226EAB" w14:textId="77777777" w:rsidTr="00F07C12">
        <w:trPr>
          <w:trHeight w:val="537"/>
        </w:trPr>
        <w:tc>
          <w:tcPr>
            <w:tcW w:w="2377" w:type="dxa"/>
          </w:tcPr>
          <w:p w14:paraId="7B3702C6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What do they eat?</w:t>
            </w:r>
          </w:p>
        </w:tc>
        <w:tc>
          <w:tcPr>
            <w:tcW w:w="1985" w:type="dxa"/>
          </w:tcPr>
          <w:p w14:paraId="08725607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Quantity</w:t>
            </w:r>
          </w:p>
        </w:tc>
        <w:tc>
          <w:tcPr>
            <w:tcW w:w="1984" w:type="dxa"/>
          </w:tcPr>
          <w:p w14:paraId="255AF3D5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Day time (DAY/NIGHT)</w:t>
            </w:r>
          </w:p>
        </w:tc>
        <w:tc>
          <w:tcPr>
            <w:tcW w:w="2552" w:type="dxa"/>
          </w:tcPr>
          <w:p w14:paraId="2D48E914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Season (hot dry/cold dry/rainy)</w:t>
            </w:r>
          </w:p>
        </w:tc>
      </w:tr>
      <w:tr w:rsidR="00624FA6" w:rsidRPr="002A6B14" w14:paraId="6FB15D5B" w14:textId="77777777" w:rsidTr="00F07C12">
        <w:trPr>
          <w:trHeight w:val="537"/>
        </w:trPr>
        <w:tc>
          <w:tcPr>
            <w:tcW w:w="2377" w:type="dxa"/>
          </w:tcPr>
          <w:p w14:paraId="00FC7E20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717F4998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3B37405C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51ACDD44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247045CE" w14:textId="77777777" w:rsidTr="00F07C12">
        <w:trPr>
          <w:trHeight w:val="537"/>
        </w:trPr>
        <w:tc>
          <w:tcPr>
            <w:tcW w:w="2377" w:type="dxa"/>
          </w:tcPr>
          <w:p w14:paraId="02575C3B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6C79F3C3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1D895FC1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3A2B267C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36409952" w14:textId="77777777" w:rsidTr="00F07C12">
        <w:trPr>
          <w:trHeight w:val="537"/>
        </w:trPr>
        <w:tc>
          <w:tcPr>
            <w:tcW w:w="2377" w:type="dxa"/>
          </w:tcPr>
          <w:p w14:paraId="0232B2C0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6E002B17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17820C2B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73198CEF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17008C18" w14:textId="77777777" w:rsidTr="00F07C12">
        <w:trPr>
          <w:trHeight w:val="537"/>
        </w:trPr>
        <w:tc>
          <w:tcPr>
            <w:tcW w:w="2377" w:type="dxa"/>
          </w:tcPr>
          <w:p w14:paraId="6746B93A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1F3CC921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79FCAF68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6DE2205D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</w:tbl>
    <w:p w14:paraId="0B0B3563" w14:textId="77777777" w:rsidR="00624FA6" w:rsidRPr="002A6B14" w:rsidRDefault="00624FA6" w:rsidP="00624FA6">
      <w:pPr>
        <w:pStyle w:val="ListParagraph"/>
        <w:spacing w:line="480" w:lineRule="auto"/>
        <w:ind w:left="1224"/>
        <w:rPr>
          <w:rFonts w:ascii="Arial" w:hAnsi="Arial" w:cs="Arial"/>
          <w:bCs/>
          <w:lang w:val="en-GB"/>
        </w:rPr>
      </w:pPr>
    </w:p>
    <w:p w14:paraId="480BC113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grow your crops? </w:t>
      </w:r>
      <w:r w:rsidRPr="002A6B14">
        <w:rPr>
          <w:rFonts w:ascii="Arial" w:hAnsi="Arial" w:cs="Arial"/>
          <w:bCs/>
          <w:i/>
          <w:iCs/>
          <w:lang w:val="en-GB"/>
        </w:rPr>
        <w:t>Inside of the area where I live, outside of the area, in different area- what area? ___________</w:t>
      </w:r>
    </w:p>
    <w:p w14:paraId="05FAD2E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Do they trample on your crops? </w:t>
      </w:r>
      <w:r w:rsidRPr="002A6B14">
        <w:rPr>
          <w:rFonts w:ascii="Arial" w:hAnsi="Arial" w:cs="Arial"/>
          <w:bCs/>
          <w:lang w:val="en-GB"/>
        </w:rPr>
        <w:t>YES/NO</w:t>
      </w:r>
    </w:p>
    <w:p w14:paraId="02793845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f yes, how often does it happen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7F704E75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ow do you protect your fields/granaries?</w:t>
      </w:r>
    </w:p>
    <w:p w14:paraId="127EE2D5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What do you do if you see giraffe close to your field or granaries?</w:t>
      </w:r>
    </w:p>
    <w:p w14:paraId="28D0C76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Do you own and/or graze cattle? YES/NO</w:t>
      </w:r>
    </w:p>
    <w:p w14:paraId="6C7E2224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or someone in your behalf graze your cattle? </w:t>
      </w:r>
      <w:r w:rsidRPr="002A6B14">
        <w:rPr>
          <w:rFonts w:ascii="Arial" w:hAnsi="Arial" w:cs="Arial"/>
          <w:bCs/>
          <w:i/>
          <w:iCs/>
          <w:lang w:val="en-GB"/>
        </w:rPr>
        <w:t>Inside of the area where I live, outside of the area, in different area- what area? ___________</w:t>
      </w:r>
    </w:p>
    <w:p w14:paraId="3DF09E9D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How often do you meet giraffe while you graze your cattle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5301B74A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Have you had some problem with giraffe during this activity? YES/NO</w:t>
      </w:r>
    </w:p>
    <w:p w14:paraId="03E16BF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lastRenderedPageBreak/>
        <w:t>What do you do when you meet giraffe?</w:t>
      </w:r>
    </w:p>
    <w:p w14:paraId="79F7097D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Do you harvest fuelwood and/or timber? YES/NO</w:t>
      </w:r>
    </w:p>
    <w:p w14:paraId="1533F3CD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harvest fuelwood/timber? </w:t>
      </w:r>
      <w:r w:rsidRPr="002A6B14">
        <w:rPr>
          <w:rFonts w:ascii="Arial" w:hAnsi="Arial" w:cs="Arial"/>
          <w:bCs/>
          <w:i/>
          <w:iCs/>
          <w:lang w:val="en-GB"/>
        </w:rPr>
        <w:t>Inside of the area where I live, outside of the area, in different area- what area? ___________</w:t>
      </w:r>
    </w:p>
    <w:p w14:paraId="051CCED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How often do you harvest fuelwood/timber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3D3735D7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How often do you meet giraffe when you harvest fuelwood/timber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0A1953FF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ave you had any problem with giraffe when you were harvesting fuelwood/timber? YES/NO</w:t>
      </w:r>
    </w:p>
    <w:p w14:paraId="08B81DC7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What do you do when giraffe is close to you?</w:t>
      </w:r>
    </w:p>
    <w:p w14:paraId="351B4D2B" w14:textId="7D90841B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they pose any other problems, according to you? If so, can you elaborate on each problem?</w:t>
      </w:r>
    </w:p>
    <w:p w14:paraId="736C2B6E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think of any benefits of having giraffe´s living nearby? For each benefit, could you elaborate and explain?</w:t>
      </w:r>
    </w:p>
    <w:p w14:paraId="17CB1FBD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they allow you to get extra money?</w:t>
      </w:r>
    </w:p>
    <w:p w14:paraId="668D440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feel happy to have them nearby?</w:t>
      </w:r>
    </w:p>
    <w:p w14:paraId="54781E2E" w14:textId="77777777" w:rsidR="00624FA6" w:rsidRPr="002A6B14" w:rsidRDefault="00624FA6" w:rsidP="00624FA6">
      <w:p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Overall, do you agree with the following statements:</w:t>
      </w:r>
    </w:p>
    <w:p w14:paraId="1F2AAFCB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 would be happier if there was no giraffe in the area. </w:t>
      </w:r>
      <w:r w:rsidRPr="002A6B14">
        <w:rPr>
          <w:rFonts w:ascii="Arial" w:hAnsi="Arial" w:cs="Arial"/>
          <w:bCs/>
          <w:i/>
          <w:lang w:val="en-GB"/>
        </w:rPr>
        <w:t>Fully agree/Somehow agree/ Somehow disagree/Fully disagree</w:t>
      </w:r>
    </w:p>
    <w:p w14:paraId="43A6B37F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You would be less happy if there was no giraffe in the area. </w:t>
      </w:r>
      <w:r w:rsidRPr="002A6B14">
        <w:rPr>
          <w:rFonts w:ascii="Arial" w:hAnsi="Arial" w:cs="Arial"/>
          <w:bCs/>
          <w:i/>
          <w:lang w:val="en-GB"/>
        </w:rPr>
        <w:t>Fully agree/Somehow agree/ Somehow disagree/Fully disagree</w:t>
      </w:r>
    </w:p>
    <w:p w14:paraId="6D40E42E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 prefer having giraffes nearby rather than having no giraffe at all. </w:t>
      </w:r>
      <w:r w:rsidRPr="002A6B14">
        <w:rPr>
          <w:rFonts w:ascii="Arial" w:hAnsi="Arial" w:cs="Arial"/>
          <w:bCs/>
          <w:i/>
          <w:lang w:val="en-GB"/>
        </w:rPr>
        <w:t>Fully agree/Somehow agree/ Somehow disagree/Fully disagree</w:t>
      </w:r>
    </w:p>
    <w:p w14:paraId="6D7E98C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Have you received any gift from tourists coming to see giraffe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2CB79250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1974CB5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What kind of gift? Do you have any idea about the value of the gift?</w:t>
      </w:r>
    </w:p>
    <w:p w14:paraId="30A8F4D6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</w:t>
      </w:r>
    </w:p>
    <w:p w14:paraId="5CC58CBC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lastRenderedPageBreak/>
        <w:t xml:space="preserve">Do you have a job in tourism that is related to the presence of giraffe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21B4DDB8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32AA9205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have a job in giraffe conservation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54B089CE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13A38253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enjoy seeing giraffes?  </w:t>
      </w:r>
      <w:r w:rsidRPr="002A6B14">
        <w:rPr>
          <w:rFonts w:ascii="Arial" w:hAnsi="Arial" w:cs="Arial"/>
          <w:bCs/>
          <w:i/>
          <w:lang w:val="en-GB"/>
        </w:rPr>
        <w:t>Fully agree/Somehow agree/ Somehow disagree/Fully disagree</w:t>
      </w:r>
    </w:p>
    <w:p w14:paraId="02CB5F81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eat giraffe’s meat? </w:t>
      </w:r>
      <w:r w:rsidRPr="002A6B14">
        <w:rPr>
          <w:rFonts w:ascii="Arial" w:hAnsi="Arial" w:cs="Arial"/>
          <w:i/>
          <w:lang w:val="en-GB"/>
        </w:rPr>
        <w:t>Never/Once a year or less/Several times a year/Every month or more</w:t>
      </w:r>
    </w:p>
    <w:p w14:paraId="4F1B97ED" w14:textId="77777777" w:rsidR="00624FA6" w:rsidRPr="002A6B14" w:rsidRDefault="00624FA6" w:rsidP="00624FA6">
      <w:pPr>
        <w:pStyle w:val="ListParagraph"/>
        <w:spacing w:line="480" w:lineRule="auto"/>
        <w:ind w:left="792"/>
        <w:rPr>
          <w:rFonts w:ascii="Arial" w:hAnsi="Arial" w:cs="Arial"/>
          <w:lang w:val="en-GB"/>
        </w:rPr>
      </w:pPr>
    </w:p>
    <w:p w14:paraId="70A0448D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use any other parts of giraffe. </w:t>
      </w:r>
      <w:r w:rsidRPr="002A6B14">
        <w:rPr>
          <w:rFonts w:ascii="Arial" w:hAnsi="Arial" w:cs="Arial"/>
          <w:i/>
          <w:lang w:val="en-GB"/>
        </w:rPr>
        <w:t>YES/NO (if yes, which parts and in what purpose?)</w:t>
      </w:r>
    </w:p>
    <w:p w14:paraId="4F72C3D1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00CF06A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 xml:space="preserve">Do you think giraffes help you with the working of the savannah. </w:t>
      </w:r>
      <w:r w:rsidRPr="002A6B14">
        <w:rPr>
          <w:rFonts w:ascii="Arial" w:hAnsi="Arial" w:cs="Arial"/>
          <w:i/>
          <w:lang w:val="en-GB"/>
        </w:rPr>
        <w:t>YES/NO (if yes, can you explain?)</w:t>
      </w:r>
    </w:p>
    <w:p w14:paraId="213F6427" w14:textId="77777777" w:rsidR="00624FA6" w:rsidRPr="002A6B14" w:rsidRDefault="00624FA6" w:rsidP="00624FA6">
      <w:pPr>
        <w:spacing w:line="240" w:lineRule="auto"/>
        <w:rPr>
          <w:rFonts w:ascii="Arial" w:hAnsi="Arial" w:cs="Arial"/>
          <w:bCs/>
          <w:lang w:val="en-GB"/>
        </w:rPr>
      </w:pPr>
    </w:p>
    <w:p w14:paraId="17F1EF15" w14:textId="7255E739" w:rsidR="00624FA6" w:rsidRPr="002A6B14" w:rsidRDefault="00624FA6" w:rsidP="00C460A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>How many giraffe do you think currently live in this area?</w:t>
      </w:r>
    </w:p>
    <w:p w14:paraId="376DBF79" w14:textId="77777777" w:rsidR="00624FA6" w:rsidRPr="002A6B14" w:rsidRDefault="00624FA6" w:rsidP="00624FA6">
      <w:pPr>
        <w:pStyle w:val="ListParagraph"/>
        <w:rPr>
          <w:rFonts w:ascii="Arial" w:hAnsi="Arial" w:cs="Arial"/>
          <w:bCs/>
          <w:lang w:val="en-GB"/>
        </w:rPr>
      </w:pPr>
    </w:p>
    <w:p w14:paraId="0857680E" w14:textId="77777777" w:rsidR="00624FA6" w:rsidRPr="002A6B14" w:rsidRDefault="00624FA6" w:rsidP="00624FA6">
      <w:pPr>
        <w:pStyle w:val="ListParagraph"/>
        <w:spacing w:line="240" w:lineRule="auto"/>
        <w:ind w:left="750"/>
        <w:rPr>
          <w:rFonts w:ascii="Arial" w:hAnsi="Arial" w:cs="Arial"/>
          <w:bCs/>
          <w:lang w:val="en-GB"/>
        </w:rPr>
      </w:pPr>
    </w:p>
    <w:p w14:paraId="1C3F89D9" w14:textId="77777777" w:rsidR="00624FA6" w:rsidRPr="002A6B14" w:rsidRDefault="00624FA6" w:rsidP="00C460A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 xml:space="preserve">Is this number of giraffe for you in this area: </w:t>
      </w:r>
      <w:r w:rsidRPr="002A6B14">
        <w:rPr>
          <w:rFonts w:ascii="Arial" w:hAnsi="Arial" w:cs="Arial"/>
          <w:i/>
          <w:color w:val="000000" w:themeColor="text1"/>
          <w:lang w:val="en-GB"/>
        </w:rPr>
        <w:t xml:space="preserve">Far Too Little, Too Little, About Right, </w:t>
      </w:r>
    </w:p>
    <w:p w14:paraId="4C981C7A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i/>
          <w:color w:val="000000" w:themeColor="text1"/>
          <w:lang w:val="en-GB"/>
        </w:rPr>
      </w:pPr>
      <w:r w:rsidRPr="002A6B14">
        <w:rPr>
          <w:rFonts w:ascii="Arial" w:hAnsi="Arial" w:cs="Arial"/>
          <w:i/>
          <w:color w:val="000000" w:themeColor="text1"/>
          <w:lang w:val="en-GB"/>
        </w:rPr>
        <w:t>Too Many, Far Too Many</w:t>
      </w:r>
    </w:p>
    <w:p w14:paraId="02895B93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bCs/>
          <w:lang w:val="en-GB"/>
        </w:rPr>
      </w:pPr>
    </w:p>
    <w:p w14:paraId="6A8AD56A" w14:textId="77777777" w:rsidR="00624FA6" w:rsidRPr="002A6B14" w:rsidRDefault="00624FA6" w:rsidP="00C460AA">
      <w:pPr>
        <w:pStyle w:val="ListParagraph"/>
        <w:numPr>
          <w:ilvl w:val="1"/>
          <w:numId w:val="1"/>
        </w:numPr>
        <w:spacing w:line="240" w:lineRule="auto"/>
        <w:ind w:left="1418" w:hanging="1058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 xml:space="preserve">Do you think the number of </w:t>
      </w:r>
      <w:r w:rsidRPr="002A6B14">
        <w:rPr>
          <w:rFonts w:ascii="Arial" w:hAnsi="Arial" w:cs="Arial"/>
          <w:bCs/>
          <w:color w:val="000000" w:themeColor="text1"/>
          <w:lang w:val="en-GB"/>
        </w:rPr>
        <w:t>giraffe</w:t>
      </w:r>
      <w:r w:rsidRPr="002A6B14">
        <w:rPr>
          <w:rFonts w:ascii="Arial" w:hAnsi="Arial" w:cs="Arial"/>
          <w:color w:val="000000" w:themeColor="text1"/>
          <w:lang w:val="en-GB"/>
        </w:rPr>
        <w:t xml:space="preserve"> in this area in the next 3 years should: </w:t>
      </w:r>
      <w:r w:rsidRPr="002A6B14">
        <w:rPr>
          <w:rFonts w:ascii="Arial" w:hAnsi="Arial" w:cs="Arial"/>
          <w:i/>
          <w:color w:val="000000" w:themeColor="text1"/>
          <w:lang w:val="en-GB"/>
        </w:rPr>
        <w:t>Decrease a lot, decrease a little, stay the same, increase a little, Increase a lot</w:t>
      </w:r>
    </w:p>
    <w:p w14:paraId="6B2A3A7E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bCs/>
          <w:lang w:val="en-GB"/>
        </w:rPr>
      </w:pPr>
    </w:p>
    <w:p w14:paraId="4E12F5B3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How do people know about giraffe?</w:t>
      </w:r>
    </w:p>
    <w:p w14:paraId="4868ACAB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ave you already seen a giraffe in the wild with your own eyes? YES/NO</w:t>
      </w:r>
    </w:p>
    <w:p w14:paraId="72B4F16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f yes, how many times? </w:t>
      </w:r>
    </w:p>
    <w:p w14:paraId="229D57EE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Less than once a year </w:t>
      </w:r>
    </w:p>
    <w:p w14:paraId="09430DC5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6C73FCE8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38BA2EEB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59A6B0BB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6AD6DB16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4F9FBD13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ther__________</w:t>
      </w:r>
    </w:p>
    <w:p w14:paraId="3E2552E6" w14:textId="77777777" w:rsidR="00624FA6" w:rsidRPr="002A6B14" w:rsidRDefault="00624FA6" w:rsidP="00624FA6">
      <w:pPr>
        <w:spacing w:line="240" w:lineRule="auto"/>
        <w:rPr>
          <w:rFonts w:ascii="Arial" w:hAnsi="Arial" w:cs="Arial"/>
          <w:lang w:val="en-GB"/>
        </w:rPr>
      </w:pPr>
    </w:p>
    <w:p w14:paraId="38EA28F5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When is the last time you saw giraffe in the wild with your own eyes?</w:t>
      </w:r>
    </w:p>
    <w:p w14:paraId="0A320BF5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Less than year ago</w:t>
      </w:r>
    </w:p>
    <w:p w14:paraId="3D017E63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Year ago</w:t>
      </w:r>
    </w:p>
    <w:p w14:paraId="7D5A6145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nth ago </w:t>
      </w:r>
    </w:p>
    <w:p w14:paraId="0F5294F2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Week ago</w:t>
      </w:r>
    </w:p>
    <w:p w14:paraId="6E28CB92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Less than week ago</w:t>
      </w:r>
    </w:p>
    <w:p w14:paraId="2E16A111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ther_____________</w:t>
      </w:r>
    </w:p>
    <w:p w14:paraId="352DDAEC" w14:textId="77777777" w:rsidR="00624FA6" w:rsidRPr="002A6B14" w:rsidRDefault="00624FA6" w:rsidP="00624FA6">
      <w:pPr>
        <w:pStyle w:val="ListParagraph"/>
        <w:spacing w:line="240" w:lineRule="auto"/>
        <w:ind w:left="1080"/>
        <w:rPr>
          <w:rFonts w:ascii="Arial" w:hAnsi="Arial" w:cs="Arial"/>
          <w:lang w:val="en-GB"/>
        </w:rPr>
      </w:pPr>
    </w:p>
    <w:p w14:paraId="3B347018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lastRenderedPageBreak/>
        <w:t>Have you heard people from your family, village or friends talking about wild giraffes? YES/NO</w:t>
      </w:r>
    </w:p>
    <w:p w14:paraId="65BD12D2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f yes, how many times? </w:t>
      </w:r>
    </w:p>
    <w:p w14:paraId="2187F4C8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Less than once a year</w:t>
      </w:r>
    </w:p>
    <w:p w14:paraId="77C6651C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1121D5D1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5A14631A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5B2AD4C7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1531CB8F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325AEAB1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ther______________________</w:t>
      </w:r>
    </w:p>
    <w:p w14:paraId="64EA558D" w14:textId="77777777" w:rsidR="00624FA6" w:rsidRPr="002A6B14" w:rsidRDefault="00624FA6" w:rsidP="00624FA6">
      <w:pPr>
        <w:pStyle w:val="ListParagraph"/>
        <w:spacing w:line="240" w:lineRule="auto"/>
        <w:ind w:left="1582"/>
        <w:rPr>
          <w:rFonts w:ascii="Arial" w:hAnsi="Arial" w:cs="Arial"/>
          <w:b/>
          <w:bCs/>
          <w:lang w:val="en-GB"/>
        </w:rPr>
      </w:pPr>
    </w:p>
    <w:p w14:paraId="0CE0E67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Have you heard about giraffe from the TV? YES/NO If yes, how many times? </w:t>
      </w:r>
    </w:p>
    <w:p w14:paraId="2AF6B182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Less than once a year</w:t>
      </w:r>
    </w:p>
    <w:p w14:paraId="5504A43D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2E1D9419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3FC7580D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5D89C3D0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0929DB48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25CE0F08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ther____________</w:t>
      </w:r>
    </w:p>
    <w:p w14:paraId="6D237062" w14:textId="77777777" w:rsidR="00624FA6" w:rsidRPr="002A6B14" w:rsidRDefault="00624FA6" w:rsidP="00624FA6">
      <w:pPr>
        <w:pStyle w:val="ListParagraph"/>
        <w:spacing w:line="240" w:lineRule="auto"/>
        <w:ind w:left="1582"/>
        <w:rPr>
          <w:rFonts w:ascii="Arial" w:hAnsi="Arial" w:cs="Arial"/>
          <w:b/>
          <w:bCs/>
          <w:lang w:val="en-GB"/>
        </w:rPr>
      </w:pPr>
    </w:p>
    <w:p w14:paraId="039B4E93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Threats</w:t>
      </w:r>
    </w:p>
    <w:p w14:paraId="78221153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According to you, what is the major threat which could cause the death of a giraffe in the past? </w:t>
      </w:r>
    </w:p>
    <w:p w14:paraId="4DFF98A2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Do you think this cause could make giraffe disappear from this place?</w:t>
      </w:r>
    </w:p>
    <w:p w14:paraId="618F65E0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According to you, what can cause the death of a giraffe now?</w:t>
      </w:r>
    </w:p>
    <w:p w14:paraId="55443936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Are the giraffe </w:t>
      </w:r>
      <w:r w:rsidRPr="002A6B14">
        <w:rPr>
          <w:rStyle w:val="tlid-translation"/>
          <w:rFonts w:ascii="Arial" w:hAnsi="Arial" w:cs="Arial"/>
          <w:lang w:val="en-GB"/>
        </w:rPr>
        <w:t>poached</w:t>
      </w:r>
      <w:r w:rsidRPr="002A6B14">
        <w:rPr>
          <w:rFonts w:ascii="Arial" w:hAnsi="Arial" w:cs="Arial"/>
          <w:lang w:val="en-GB"/>
        </w:rPr>
        <w:t>? If not…</w:t>
      </w:r>
    </w:p>
    <w:p w14:paraId="3553A99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Why don't you (and people of the area) poach them?</w:t>
      </w:r>
    </w:p>
    <w:p w14:paraId="659E62BE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If yes, what are the reasons why people poach them?</w:t>
      </w:r>
    </w:p>
    <w:p w14:paraId="083EFF26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Personal questions</w:t>
      </w:r>
    </w:p>
    <w:p w14:paraId="73CF0C66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Gender</w:t>
      </w:r>
    </w:p>
    <w:p w14:paraId="691B9CB7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Age</w:t>
      </w:r>
    </w:p>
    <w:p w14:paraId="6357F577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Role in household </w:t>
      </w:r>
    </w:p>
    <w:p w14:paraId="4070C008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How long have you lived in this community?  </w:t>
      </w:r>
    </w:p>
    <w:p w14:paraId="4083B8A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Ethnicity </w:t>
      </w:r>
    </w:p>
    <w:p w14:paraId="18502FB8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lastRenderedPageBreak/>
        <w:t xml:space="preserve">The main occupation? </w:t>
      </w:r>
      <w:r w:rsidRPr="002A6B14">
        <w:rPr>
          <w:rFonts w:ascii="Arial" w:hAnsi="Arial" w:cs="Arial"/>
          <w:i/>
          <w:lang w:val="en-GB"/>
        </w:rPr>
        <w:t>Livestock herder/pastoralist, Livestock broker – buys and sells, Crop farmer, Tourism worker, Business (except livestock), wildlife related, Other</w:t>
      </w:r>
    </w:p>
    <w:p w14:paraId="5743772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es most of your family’s income come from: </w:t>
      </w:r>
      <w:r w:rsidRPr="002A6B14">
        <w:rPr>
          <w:rFonts w:ascii="Arial" w:hAnsi="Arial" w:cs="Arial"/>
          <w:i/>
          <w:lang w:val="en-GB"/>
        </w:rPr>
        <w:t>Livestock sales, Subsistence from livestock, Tourism, Wildlife-related, Business</w:t>
      </w:r>
      <w:r w:rsidRPr="002A6B14">
        <w:rPr>
          <w:rFonts w:ascii="Arial" w:hAnsi="Arial" w:cs="Arial"/>
          <w:lang w:val="en-GB"/>
        </w:rPr>
        <w:t xml:space="preserve"> </w:t>
      </w:r>
    </w:p>
    <w:p w14:paraId="523E7CFD" w14:textId="77777777" w:rsidR="00624FA6" w:rsidRPr="002A6B14" w:rsidRDefault="00624FA6" w:rsidP="00624FA6">
      <w:pPr>
        <w:pStyle w:val="ListParagraph"/>
        <w:numPr>
          <w:ilvl w:val="1"/>
          <w:numId w:val="6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What is your highest level of completed education? </w:t>
      </w:r>
      <w:r w:rsidRPr="002A6B14">
        <w:rPr>
          <w:rFonts w:ascii="Arial" w:hAnsi="Arial" w:cs="Arial"/>
          <w:i/>
          <w:lang w:val="en-GB"/>
        </w:rPr>
        <w:t>None, primary, secondary, university, post-grad</w:t>
      </w:r>
      <w:r w:rsidRPr="002A6B14">
        <w:rPr>
          <w:rFonts w:ascii="Arial" w:hAnsi="Arial" w:cs="Arial"/>
          <w:lang w:val="en-GB"/>
        </w:rPr>
        <w:t xml:space="preserve"> </w:t>
      </w:r>
    </w:p>
    <w:p w14:paraId="424DD8BE" w14:textId="77777777" w:rsidR="00624FA6" w:rsidRPr="002A6B14" w:rsidRDefault="00624FA6" w:rsidP="00624FA6">
      <w:pPr>
        <w:pStyle w:val="ListParagraph"/>
        <w:numPr>
          <w:ilvl w:val="1"/>
          <w:numId w:val="6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Total number of adults living in the household</w:t>
      </w:r>
    </w:p>
    <w:p w14:paraId="3F80BAE7" w14:textId="77777777" w:rsidR="00624FA6" w:rsidRPr="002A6B14" w:rsidRDefault="00624FA6" w:rsidP="00624FA6">
      <w:pPr>
        <w:pStyle w:val="ListParagraph"/>
        <w:spacing w:line="480" w:lineRule="auto"/>
        <w:ind w:left="792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Total number of children living in the household</w:t>
      </w:r>
    </w:p>
    <w:p w14:paraId="488F0D81" w14:textId="77777777" w:rsidR="00624FA6" w:rsidRPr="002A6B14" w:rsidRDefault="00624FA6" w:rsidP="00624FA6">
      <w:pPr>
        <w:pStyle w:val="ListParagraph"/>
        <w:spacing w:line="480" w:lineRule="auto"/>
        <w:ind w:left="792"/>
        <w:rPr>
          <w:rFonts w:ascii="Arial" w:hAnsi="Arial" w:cs="Arial"/>
          <w:lang w:val="en-GB"/>
        </w:rPr>
      </w:pPr>
    </w:p>
    <w:p w14:paraId="3305E2AF" w14:textId="77777777" w:rsidR="00624FA6" w:rsidRPr="002A6B14" w:rsidRDefault="00624FA6" w:rsidP="00624FA6">
      <w:pPr>
        <w:pStyle w:val="ListParagraph"/>
        <w:spacing w:line="480" w:lineRule="auto"/>
        <w:ind w:left="792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A6B14">
        <w:rPr>
          <w:rFonts w:ascii="Arial" w:hAnsi="Arial" w:cs="Arial"/>
          <w:b/>
          <w:bCs/>
          <w:sz w:val="24"/>
          <w:szCs w:val="24"/>
          <w:lang w:val="en-GB"/>
        </w:rPr>
        <w:t xml:space="preserve">The questionnaire used for </w:t>
      </w:r>
      <w:proofErr w:type="spellStart"/>
      <w:r w:rsidRPr="002A6B14">
        <w:rPr>
          <w:rFonts w:ascii="Arial" w:hAnsi="Arial" w:cs="Arial"/>
          <w:b/>
          <w:bCs/>
          <w:sz w:val="24"/>
          <w:szCs w:val="24"/>
          <w:lang w:val="en-GB"/>
        </w:rPr>
        <w:t>Gadabedji</w:t>
      </w:r>
      <w:proofErr w:type="spellEnd"/>
      <w:r w:rsidRPr="002A6B14">
        <w:rPr>
          <w:rFonts w:ascii="Arial" w:hAnsi="Arial" w:cs="Arial"/>
          <w:b/>
          <w:bCs/>
          <w:sz w:val="24"/>
          <w:szCs w:val="24"/>
          <w:lang w:val="en-GB"/>
        </w:rPr>
        <w:t xml:space="preserve"> Biosphere Reserve</w:t>
      </w:r>
    </w:p>
    <w:p w14:paraId="03D61EBB" w14:textId="77777777" w:rsidR="00624FA6" w:rsidRPr="002A6B14" w:rsidRDefault="00624FA6" w:rsidP="00624FA6">
      <w:pPr>
        <w:pStyle w:val="ListParagraph"/>
        <w:spacing w:line="480" w:lineRule="auto"/>
        <w:ind w:left="792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</w:p>
    <w:p w14:paraId="4865A687" w14:textId="77777777" w:rsidR="00624FA6" w:rsidRPr="002A6B14" w:rsidRDefault="00624FA6" w:rsidP="00624FA6">
      <w:pPr>
        <w:jc w:val="center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Village……………………………….  Number……………………  Date…………………… Start time………. Interviewer Name………</w:t>
      </w:r>
    </w:p>
    <w:p w14:paraId="7EB26487" w14:textId="77777777" w:rsidR="00624FA6" w:rsidRPr="002A6B14" w:rsidRDefault="00624FA6" w:rsidP="00624FA6">
      <w:pPr>
        <w:pStyle w:val="ListParagraph"/>
        <w:ind w:left="360"/>
        <w:rPr>
          <w:rFonts w:ascii="Arial" w:hAnsi="Arial" w:cs="Arial"/>
          <w:b/>
          <w:bCs/>
          <w:lang w:val="en-GB"/>
        </w:rPr>
      </w:pPr>
    </w:p>
    <w:p w14:paraId="1CC786EE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What do people think about giraffe presence</w:t>
      </w:r>
    </w:p>
    <w:p w14:paraId="2D9023E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Do you have any issues or concerns of having giraffe live nearby? </w:t>
      </w:r>
    </w:p>
    <w:p w14:paraId="0DBE9E7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Do you grow crops? YES/NO</w:t>
      </w:r>
    </w:p>
    <w:p w14:paraId="64D27952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If yes- Do giraffe eat your crops? If yes, then for each crop…</w:t>
      </w:r>
    </w:p>
    <w:tbl>
      <w:tblPr>
        <w:tblStyle w:val="TableGrid"/>
        <w:tblW w:w="8898" w:type="dxa"/>
        <w:tblInd w:w="595" w:type="dxa"/>
        <w:tblLook w:val="04A0" w:firstRow="1" w:lastRow="0" w:firstColumn="1" w:lastColumn="0" w:noHBand="0" w:noVBand="1"/>
      </w:tblPr>
      <w:tblGrid>
        <w:gridCol w:w="2377"/>
        <w:gridCol w:w="1985"/>
        <w:gridCol w:w="1984"/>
        <w:gridCol w:w="2552"/>
      </w:tblGrid>
      <w:tr w:rsidR="00624FA6" w:rsidRPr="002A6B14" w14:paraId="344EC961" w14:textId="77777777" w:rsidTr="00F07C12">
        <w:trPr>
          <w:trHeight w:val="537"/>
        </w:trPr>
        <w:tc>
          <w:tcPr>
            <w:tcW w:w="2377" w:type="dxa"/>
          </w:tcPr>
          <w:p w14:paraId="7985382B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What do they eat?</w:t>
            </w:r>
          </w:p>
        </w:tc>
        <w:tc>
          <w:tcPr>
            <w:tcW w:w="1985" w:type="dxa"/>
          </w:tcPr>
          <w:p w14:paraId="06C8D3B8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Quantity</w:t>
            </w:r>
          </w:p>
        </w:tc>
        <w:tc>
          <w:tcPr>
            <w:tcW w:w="1984" w:type="dxa"/>
          </w:tcPr>
          <w:p w14:paraId="616EE454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Day time (DAY/NIGHT)</w:t>
            </w:r>
          </w:p>
        </w:tc>
        <w:tc>
          <w:tcPr>
            <w:tcW w:w="2552" w:type="dxa"/>
          </w:tcPr>
          <w:p w14:paraId="763A43FA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/>
                <w:lang w:val="en-GB"/>
              </w:rPr>
            </w:pPr>
            <w:r w:rsidRPr="002A6B14">
              <w:rPr>
                <w:rFonts w:ascii="Arial" w:hAnsi="Arial" w:cs="Arial"/>
                <w:b/>
                <w:lang w:val="en-GB"/>
              </w:rPr>
              <w:t>Season (hot dry/cold dry/rainy)</w:t>
            </w:r>
          </w:p>
        </w:tc>
      </w:tr>
      <w:tr w:rsidR="00624FA6" w:rsidRPr="002A6B14" w14:paraId="358DBBBB" w14:textId="77777777" w:rsidTr="00F07C12">
        <w:trPr>
          <w:trHeight w:val="537"/>
        </w:trPr>
        <w:tc>
          <w:tcPr>
            <w:tcW w:w="2377" w:type="dxa"/>
          </w:tcPr>
          <w:p w14:paraId="4D9055F2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353DF83C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2568EF0A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45A712EC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6181BB64" w14:textId="77777777" w:rsidTr="00F07C12">
        <w:trPr>
          <w:trHeight w:val="537"/>
        </w:trPr>
        <w:tc>
          <w:tcPr>
            <w:tcW w:w="2377" w:type="dxa"/>
          </w:tcPr>
          <w:p w14:paraId="1967C02A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3C43CCD2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10156BA9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20CFDDEE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752BFA85" w14:textId="77777777" w:rsidTr="00F07C12">
        <w:trPr>
          <w:trHeight w:val="537"/>
        </w:trPr>
        <w:tc>
          <w:tcPr>
            <w:tcW w:w="2377" w:type="dxa"/>
          </w:tcPr>
          <w:p w14:paraId="48FED38E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7306BB76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645285A4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4CDDD472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  <w:tr w:rsidR="00624FA6" w:rsidRPr="002A6B14" w14:paraId="66E98E4E" w14:textId="77777777" w:rsidTr="00F07C12">
        <w:trPr>
          <w:trHeight w:val="537"/>
        </w:trPr>
        <w:tc>
          <w:tcPr>
            <w:tcW w:w="2377" w:type="dxa"/>
          </w:tcPr>
          <w:p w14:paraId="3336A9BE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5" w:type="dxa"/>
          </w:tcPr>
          <w:p w14:paraId="531AA761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1984" w:type="dxa"/>
          </w:tcPr>
          <w:p w14:paraId="40940769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  <w:tc>
          <w:tcPr>
            <w:tcW w:w="2552" w:type="dxa"/>
          </w:tcPr>
          <w:p w14:paraId="09ED1273" w14:textId="77777777" w:rsidR="00624FA6" w:rsidRPr="002A6B14" w:rsidRDefault="00624FA6" w:rsidP="00F07C12">
            <w:pPr>
              <w:pStyle w:val="ListParagraph"/>
              <w:ind w:left="0"/>
              <w:rPr>
                <w:rFonts w:ascii="Arial" w:hAnsi="Arial" w:cs="Arial"/>
                <w:bCs/>
                <w:lang w:val="en-GB"/>
              </w:rPr>
            </w:pPr>
          </w:p>
        </w:tc>
      </w:tr>
    </w:tbl>
    <w:p w14:paraId="29053FF2" w14:textId="77777777" w:rsidR="00624FA6" w:rsidRPr="002A6B14" w:rsidRDefault="00624FA6" w:rsidP="00624FA6">
      <w:pPr>
        <w:pStyle w:val="ListParagraph"/>
        <w:spacing w:line="480" w:lineRule="auto"/>
        <w:ind w:left="1224"/>
        <w:rPr>
          <w:rFonts w:ascii="Arial" w:hAnsi="Arial" w:cs="Arial"/>
          <w:bCs/>
          <w:lang w:val="en-GB"/>
        </w:rPr>
      </w:pPr>
    </w:p>
    <w:p w14:paraId="4972F92F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grow your crops? </w:t>
      </w:r>
      <w:r w:rsidRPr="002A6B14">
        <w:rPr>
          <w:rFonts w:ascii="Arial" w:hAnsi="Arial" w:cs="Arial"/>
          <w:bCs/>
          <w:i/>
          <w:iCs/>
          <w:lang w:val="en-GB"/>
        </w:rPr>
        <w:t>Inside of the reserve, outside of the reserve? ___________</w:t>
      </w:r>
    </w:p>
    <w:p w14:paraId="5ACE6AD9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Do giraffe trample on your crops? </w:t>
      </w:r>
      <w:r w:rsidRPr="002A6B14">
        <w:rPr>
          <w:rFonts w:ascii="Arial" w:hAnsi="Arial" w:cs="Arial"/>
          <w:bCs/>
          <w:lang w:val="en-GB"/>
        </w:rPr>
        <w:t>YES/NO</w:t>
      </w:r>
    </w:p>
    <w:p w14:paraId="3BE5DA7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lastRenderedPageBreak/>
        <w:t xml:space="preserve">If yes, how often does it happen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7BFA62E3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ow do you protect your fields/granaries?</w:t>
      </w:r>
    </w:p>
    <w:p w14:paraId="4FB09AFF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What do you do if you see giraffe close to your field or granaries?</w:t>
      </w:r>
    </w:p>
    <w:p w14:paraId="4536FE48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Do you own and/or graze cattle? YES/NO</w:t>
      </w:r>
    </w:p>
    <w:p w14:paraId="69C5DB3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or someone in your behalf graze your cattle? </w:t>
      </w:r>
      <w:r w:rsidRPr="002A6B14">
        <w:rPr>
          <w:rFonts w:ascii="Arial" w:hAnsi="Arial" w:cs="Arial"/>
          <w:bCs/>
          <w:i/>
          <w:iCs/>
          <w:lang w:val="en-GB"/>
        </w:rPr>
        <w:t>Inside of the reserve, outside of the reserve? ___________</w:t>
      </w:r>
    </w:p>
    <w:p w14:paraId="667866C9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At what time during the day do you usually do this activity?</w:t>
      </w:r>
    </w:p>
    <w:p w14:paraId="340C0CA1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also do this activity during the night?</w:t>
      </w:r>
    </w:p>
    <w:p w14:paraId="4D4D4DA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do this activity all year long, or during specific period?</w:t>
      </w:r>
    </w:p>
    <w:p w14:paraId="29A83531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 If yes, in which period during the year?</w:t>
      </w:r>
    </w:p>
    <w:p w14:paraId="350D5D8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How often do you meet giraffe while you graze your cattle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5CC933B8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Have you had some problem with giraffe during this activity? YES/NO</w:t>
      </w:r>
    </w:p>
    <w:p w14:paraId="2DD1FE79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What do you do when you meet giraffe?</w:t>
      </w:r>
    </w:p>
    <w:p w14:paraId="6C1C3F9F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Do you harvest fuelwood and/or timber? YES/NO</w:t>
      </w:r>
    </w:p>
    <w:p w14:paraId="12C1A489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Where do you harvest fuelwood/timber? </w:t>
      </w:r>
      <w:r w:rsidRPr="002A6B14">
        <w:rPr>
          <w:rFonts w:ascii="Arial" w:hAnsi="Arial" w:cs="Arial"/>
          <w:bCs/>
          <w:i/>
          <w:iCs/>
          <w:lang w:val="en-GB"/>
        </w:rPr>
        <w:t>Inside of the reserve, outside of the reserve? ___________</w:t>
      </w:r>
    </w:p>
    <w:p w14:paraId="29D1D34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At what time during the day do you usually do this activity?</w:t>
      </w:r>
    </w:p>
    <w:p w14:paraId="71A3AE92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also do this activity during the night?</w:t>
      </w:r>
    </w:p>
    <w:p w14:paraId="2F6D1E70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do this activity all year long, or during specific period?</w:t>
      </w:r>
    </w:p>
    <w:p w14:paraId="08356ADC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 If yes, in which period during the year?</w:t>
      </w:r>
    </w:p>
    <w:p w14:paraId="045127EF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How often do you meet giraffe when you harvest fuelwood/timber? </w:t>
      </w:r>
      <w:r w:rsidRPr="002A6B14">
        <w:rPr>
          <w:rFonts w:ascii="Arial" w:hAnsi="Arial" w:cs="Arial"/>
          <w:bCs/>
          <w:i/>
          <w:iCs/>
          <w:lang w:val="en-GB"/>
        </w:rPr>
        <w:t>Never, Rarely, Sometimes, Very often, Always</w:t>
      </w:r>
    </w:p>
    <w:p w14:paraId="38759D2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ave you had any problem with giraffe when you were harvesting fuelwood/timber? YES/NO</w:t>
      </w:r>
    </w:p>
    <w:p w14:paraId="131B4DF2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 What do you do when giraffe is close to you?</w:t>
      </w:r>
    </w:p>
    <w:p w14:paraId="5BC0FF08" w14:textId="28D18111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they pose any other problems, according to you? If so, can you elaborate on each problem?</w:t>
      </w:r>
    </w:p>
    <w:p w14:paraId="1604D04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lastRenderedPageBreak/>
        <w:t>Do you think of any benefits of having giraffe´s living nearby? For each benefit, could you elaborate and explain?</w:t>
      </w:r>
    </w:p>
    <w:p w14:paraId="51B68BEE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they allow you to get extra money?</w:t>
      </w:r>
    </w:p>
    <w:p w14:paraId="63231162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lang w:val="en-GB"/>
        </w:rPr>
        <w:t>Do you feel happy to have the giraffe back in the reserve?</w:t>
      </w:r>
    </w:p>
    <w:p w14:paraId="535EDA55" w14:textId="77777777" w:rsidR="00624FA6" w:rsidRPr="002A6B14" w:rsidRDefault="00624FA6" w:rsidP="00624FA6">
      <w:p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Overall, do you agree with the following statements:</w:t>
      </w:r>
    </w:p>
    <w:p w14:paraId="78EAC0C6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 would be happier if there was no giraffe in the area. </w:t>
      </w:r>
      <w:r w:rsidRPr="002A6B14">
        <w:rPr>
          <w:rFonts w:ascii="Arial" w:hAnsi="Arial" w:cs="Arial"/>
          <w:i/>
          <w:iCs/>
          <w:color w:val="000000" w:themeColor="text1"/>
          <w:lang w:val="en-GB"/>
        </w:rPr>
        <w:t>Fully disagree/Somehow disagree/ Somehow agree/Fully agree</w:t>
      </w:r>
    </w:p>
    <w:p w14:paraId="60F25A39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You would be less happy if there was no giraffe in the area. </w:t>
      </w:r>
      <w:r w:rsidRPr="002A6B14">
        <w:rPr>
          <w:rFonts w:ascii="Arial" w:hAnsi="Arial" w:cs="Arial"/>
          <w:i/>
          <w:iCs/>
          <w:color w:val="000000" w:themeColor="text1"/>
          <w:lang w:val="en-GB"/>
        </w:rPr>
        <w:t>Fully disagree/Somehow disagree/ Somehow agree/Fully agree</w:t>
      </w:r>
    </w:p>
    <w:p w14:paraId="4C7C24EF" w14:textId="77777777" w:rsidR="00624FA6" w:rsidRPr="002A6B14" w:rsidRDefault="00624FA6" w:rsidP="00624FA6">
      <w:pPr>
        <w:pStyle w:val="ListParagraph"/>
        <w:numPr>
          <w:ilvl w:val="0"/>
          <w:numId w:val="8"/>
        </w:numPr>
        <w:spacing w:line="480" w:lineRule="auto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 prefer having giraffes nearby rather than having no giraffe at all. </w:t>
      </w:r>
      <w:r w:rsidRPr="002A6B14">
        <w:rPr>
          <w:rFonts w:ascii="Arial" w:hAnsi="Arial" w:cs="Arial"/>
          <w:i/>
          <w:iCs/>
          <w:color w:val="000000" w:themeColor="text1"/>
          <w:lang w:val="en-GB"/>
        </w:rPr>
        <w:t>Fully disagree/Somehow disagree/ Somehow agree/Fully agree</w:t>
      </w:r>
      <w:r w:rsidRPr="002A6B14">
        <w:rPr>
          <w:rFonts w:ascii="Arial" w:hAnsi="Arial" w:cs="Arial"/>
          <w:lang w:val="en-GB"/>
        </w:rPr>
        <w:t xml:space="preserve"> </w:t>
      </w:r>
    </w:p>
    <w:p w14:paraId="51A1B1B3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432B07CE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Have you been informed about the giraffe translocation before the translocation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64D73344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2ED691D8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Have you received any gift from tourists coming to see giraffe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78A5D2A6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0C8F1994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What kind of gift? Do you have any idea about the value of the gift?</w:t>
      </w:r>
    </w:p>
    <w:p w14:paraId="68D4EC33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</w:t>
      </w:r>
    </w:p>
    <w:p w14:paraId="4B764B86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have a job in tourism that is related to the presence of giraffe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143C3C35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65DE7FA3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have a job in giraffe conservation? </w:t>
      </w:r>
      <w:r w:rsidRPr="002A6B14">
        <w:rPr>
          <w:rFonts w:ascii="Arial" w:hAnsi="Arial" w:cs="Arial"/>
          <w:i/>
          <w:lang w:val="en-GB"/>
        </w:rPr>
        <w:t>YES/NO/DO NOT WANT TO ANSWER</w:t>
      </w:r>
    </w:p>
    <w:p w14:paraId="23D38DDF" w14:textId="77777777" w:rsidR="00624FA6" w:rsidRPr="002A6B14" w:rsidRDefault="00624FA6" w:rsidP="00624FA6">
      <w:pPr>
        <w:pStyle w:val="ListParagraph"/>
        <w:spacing w:after="0" w:line="240" w:lineRule="auto"/>
        <w:ind w:left="792"/>
        <w:rPr>
          <w:rFonts w:ascii="Arial" w:hAnsi="Arial" w:cs="Arial"/>
          <w:lang w:val="en-GB"/>
        </w:rPr>
      </w:pPr>
    </w:p>
    <w:p w14:paraId="05F66EF2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enjoy seeing giraffes?  </w:t>
      </w:r>
      <w:r w:rsidRPr="002A6B14">
        <w:rPr>
          <w:rFonts w:ascii="Arial" w:hAnsi="Arial" w:cs="Arial"/>
          <w:i/>
          <w:iCs/>
          <w:color w:val="000000" w:themeColor="text1"/>
          <w:lang w:val="en-GB"/>
        </w:rPr>
        <w:t>Fully disagree/Somehow disagree/ Somehow agree/Fully agree</w:t>
      </w:r>
    </w:p>
    <w:p w14:paraId="5A0ADF9A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eat giraffe’s meat? </w:t>
      </w:r>
      <w:r w:rsidRPr="002A6B14">
        <w:rPr>
          <w:rFonts w:ascii="Arial" w:hAnsi="Arial" w:cs="Arial"/>
          <w:i/>
          <w:lang w:val="en-GB"/>
        </w:rPr>
        <w:t>Never/Once a year or less/Several times a year/Every month or more</w:t>
      </w:r>
    </w:p>
    <w:p w14:paraId="6E30FECB" w14:textId="77777777" w:rsidR="00624FA6" w:rsidRPr="002A6B14" w:rsidRDefault="00624FA6" w:rsidP="00624FA6">
      <w:pPr>
        <w:pStyle w:val="ListParagraph"/>
        <w:spacing w:line="480" w:lineRule="auto"/>
        <w:ind w:left="792"/>
        <w:rPr>
          <w:rFonts w:ascii="Arial" w:hAnsi="Arial" w:cs="Arial"/>
          <w:lang w:val="en-GB"/>
        </w:rPr>
      </w:pPr>
    </w:p>
    <w:p w14:paraId="68ABA881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 you use any other parts of giraffe. </w:t>
      </w:r>
      <w:r w:rsidRPr="002A6B14">
        <w:rPr>
          <w:rFonts w:ascii="Arial" w:hAnsi="Arial" w:cs="Arial"/>
          <w:i/>
          <w:lang w:val="en-GB"/>
        </w:rPr>
        <w:t>YES/NO (if yes, which parts and in what purpose?)</w:t>
      </w:r>
    </w:p>
    <w:p w14:paraId="1C6C5952" w14:textId="77777777" w:rsidR="00624FA6" w:rsidRPr="002A6B14" w:rsidRDefault="00624FA6" w:rsidP="00624FA6">
      <w:pPr>
        <w:pStyle w:val="ListParagraph"/>
        <w:rPr>
          <w:rFonts w:ascii="Arial" w:hAnsi="Arial" w:cs="Arial"/>
          <w:color w:val="000000" w:themeColor="text1"/>
          <w:lang w:val="en-GB"/>
        </w:rPr>
      </w:pPr>
    </w:p>
    <w:p w14:paraId="03AB6D51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>How many giraffe do you think currently live in this area?</w:t>
      </w:r>
    </w:p>
    <w:p w14:paraId="628D7DB0" w14:textId="77777777" w:rsidR="00624FA6" w:rsidRPr="002A6B14" w:rsidRDefault="00624FA6" w:rsidP="00624FA6">
      <w:pPr>
        <w:pStyle w:val="ListParagraph"/>
        <w:rPr>
          <w:rFonts w:ascii="Arial" w:hAnsi="Arial" w:cs="Arial"/>
          <w:color w:val="000000" w:themeColor="text1"/>
          <w:lang w:val="en-GB"/>
        </w:rPr>
      </w:pPr>
    </w:p>
    <w:p w14:paraId="691BAACB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 xml:space="preserve">Is this number of giraffe for you in this area: </w:t>
      </w:r>
      <w:r w:rsidRPr="002A6B14">
        <w:rPr>
          <w:rFonts w:ascii="Arial" w:hAnsi="Arial" w:cs="Arial"/>
          <w:i/>
          <w:color w:val="000000" w:themeColor="text1"/>
          <w:lang w:val="en-GB"/>
        </w:rPr>
        <w:t xml:space="preserve">Far Too Little, Too Little, About Right, </w:t>
      </w:r>
    </w:p>
    <w:p w14:paraId="65741020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i/>
          <w:color w:val="000000" w:themeColor="text1"/>
          <w:lang w:val="en-GB"/>
        </w:rPr>
      </w:pPr>
      <w:r w:rsidRPr="002A6B14">
        <w:rPr>
          <w:rFonts w:ascii="Arial" w:hAnsi="Arial" w:cs="Arial"/>
          <w:i/>
          <w:color w:val="000000" w:themeColor="text1"/>
          <w:lang w:val="en-GB"/>
        </w:rPr>
        <w:t>Too Many, Far Too Many</w:t>
      </w:r>
    </w:p>
    <w:p w14:paraId="309B886C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bCs/>
          <w:lang w:val="en-GB"/>
        </w:rPr>
      </w:pPr>
    </w:p>
    <w:p w14:paraId="59CD672E" w14:textId="77777777" w:rsidR="00624FA6" w:rsidRPr="002A6B14" w:rsidRDefault="00624FA6" w:rsidP="00624FA6">
      <w:pPr>
        <w:pStyle w:val="ListParagraph"/>
        <w:numPr>
          <w:ilvl w:val="1"/>
          <w:numId w:val="9"/>
        </w:numPr>
        <w:spacing w:line="240" w:lineRule="auto"/>
        <w:ind w:left="709"/>
        <w:rPr>
          <w:rFonts w:ascii="Arial" w:hAnsi="Arial" w:cs="Arial"/>
          <w:bCs/>
          <w:lang w:val="en-GB"/>
        </w:rPr>
      </w:pPr>
      <w:r w:rsidRPr="002A6B14">
        <w:rPr>
          <w:rFonts w:ascii="Arial" w:hAnsi="Arial" w:cs="Arial"/>
          <w:color w:val="000000" w:themeColor="text1"/>
          <w:lang w:val="en-GB"/>
        </w:rPr>
        <w:t xml:space="preserve">Do you think the number of </w:t>
      </w:r>
      <w:r w:rsidRPr="002A6B14">
        <w:rPr>
          <w:rFonts w:ascii="Arial" w:hAnsi="Arial" w:cs="Arial"/>
          <w:bCs/>
          <w:color w:val="000000" w:themeColor="text1"/>
          <w:lang w:val="en-GB"/>
        </w:rPr>
        <w:t>giraffe</w:t>
      </w:r>
      <w:r w:rsidRPr="002A6B14">
        <w:rPr>
          <w:rFonts w:ascii="Arial" w:hAnsi="Arial" w:cs="Arial"/>
          <w:color w:val="000000" w:themeColor="text1"/>
          <w:lang w:val="en-GB"/>
        </w:rPr>
        <w:t xml:space="preserve"> in this area in the next 3 years should: </w:t>
      </w:r>
      <w:r w:rsidRPr="002A6B14">
        <w:rPr>
          <w:rFonts w:ascii="Arial" w:hAnsi="Arial" w:cs="Arial"/>
          <w:i/>
          <w:color w:val="000000" w:themeColor="text1"/>
          <w:lang w:val="en-GB"/>
        </w:rPr>
        <w:t>Decrease a lot, decrease a little, stay the same, increase a little, Increase a lot</w:t>
      </w:r>
    </w:p>
    <w:p w14:paraId="37FC48A5" w14:textId="77777777" w:rsidR="00624FA6" w:rsidRPr="002A6B14" w:rsidRDefault="00624FA6" w:rsidP="00624FA6">
      <w:pPr>
        <w:pStyle w:val="ListParagraph"/>
        <w:spacing w:line="240" w:lineRule="auto"/>
        <w:ind w:left="1418"/>
        <w:rPr>
          <w:rFonts w:ascii="Arial" w:hAnsi="Arial" w:cs="Arial"/>
          <w:bCs/>
          <w:lang w:val="en-GB"/>
        </w:rPr>
      </w:pPr>
    </w:p>
    <w:p w14:paraId="647BC239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How do people know about giraffe?</w:t>
      </w:r>
    </w:p>
    <w:p w14:paraId="7AD6EE3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ow many times you have seen a giraffe in the wild with your own eyes? YES/NO</w:t>
      </w:r>
    </w:p>
    <w:p w14:paraId="227D3781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Less than once a year </w:t>
      </w:r>
    </w:p>
    <w:p w14:paraId="38C71805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48F14E95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6C609101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4FA7BC43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70EE3B91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7E7012B9" w14:textId="77777777" w:rsidR="00624FA6" w:rsidRPr="002A6B14" w:rsidRDefault="00624FA6" w:rsidP="00624FA6">
      <w:pPr>
        <w:pStyle w:val="ListParagraph"/>
        <w:numPr>
          <w:ilvl w:val="0"/>
          <w:numId w:val="2"/>
        </w:numPr>
        <w:spacing w:line="240" w:lineRule="auto"/>
        <w:ind w:left="1134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ther__________</w:t>
      </w:r>
    </w:p>
    <w:p w14:paraId="2C8B3686" w14:textId="77777777" w:rsidR="00624FA6" w:rsidRPr="002A6B14" w:rsidRDefault="00624FA6" w:rsidP="00624FA6">
      <w:pPr>
        <w:spacing w:line="240" w:lineRule="auto"/>
        <w:rPr>
          <w:rFonts w:ascii="Arial" w:hAnsi="Arial" w:cs="Arial"/>
          <w:lang w:val="en-GB"/>
        </w:rPr>
      </w:pPr>
    </w:p>
    <w:p w14:paraId="73B77B22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When is the last time you saw giraffe in the wild with your own eyes?</w:t>
      </w:r>
    </w:p>
    <w:p w14:paraId="60FBB9FD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Less than year ago</w:t>
      </w:r>
    </w:p>
    <w:p w14:paraId="341B1BD1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Year ago</w:t>
      </w:r>
    </w:p>
    <w:p w14:paraId="0F06F2E7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nth ago </w:t>
      </w:r>
    </w:p>
    <w:p w14:paraId="18A13075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Week ago</w:t>
      </w:r>
    </w:p>
    <w:p w14:paraId="7ACCB63E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Less than week ago</w:t>
      </w:r>
    </w:p>
    <w:p w14:paraId="1A785C24" w14:textId="77777777" w:rsidR="00624FA6" w:rsidRPr="002A6B14" w:rsidRDefault="00624FA6" w:rsidP="00624FA6">
      <w:pPr>
        <w:pStyle w:val="ListParagraph"/>
        <w:numPr>
          <w:ilvl w:val="0"/>
          <w:numId w:val="7"/>
        </w:numPr>
        <w:spacing w:line="240" w:lineRule="auto"/>
        <w:ind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Other_____________</w:t>
      </w:r>
    </w:p>
    <w:p w14:paraId="16738F0C" w14:textId="77777777" w:rsidR="00624FA6" w:rsidRPr="002A6B14" w:rsidRDefault="00624FA6" w:rsidP="00624FA6">
      <w:pPr>
        <w:pStyle w:val="ListParagraph"/>
        <w:spacing w:line="240" w:lineRule="auto"/>
        <w:ind w:left="1080"/>
        <w:rPr>
          <w:rFonts w:ascii="Arial" w:hAnsi="Arial" w:cs="Arial"/>
          <w:lang w:val="en-GB"/>
        </w:rPr>
      </w:pPr>
    </w:p>
    <w:p w14:paraId="6A437B26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>Have you heard people from your family, village or friends talking about wild giraffes? YES/NO</w:t>
      </w:r>
    </w:p>
    <w:p w14:paraId="39D85F0F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If yes, how many times? </w:t>
      </w:r>
    </w:p>
    <w:p w14:paraId="3CC39EC3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Less than once a year</w:t>
      </w:r>
    </w:p>
    <w:p w14:paraId="37AE704A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3A168B5E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0DED6FBD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68E47049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1EB49D6D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12083093" w14:textId="77777777" w:rsidR="00624FA6" w:rsidRPr="002A6B14" w:rsidRDefault="00624FA6" w:rsidP="00624FA6">
      <w:pPr>
        <w:pStyle w:val="ListParagraph"/>
        <w:numPr>
          <w:ilvl w:val="0"/>
          <w:numId w:val="3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ther______________________</w:t>
      </w:r>
    </w:p>
    <w:p w14:paraId="5F3C1FF0" w14:textId="77777777" w:rsidR="00624FA6" w:rsidRPr="002A6B14" w:rsidRDefault="00624FA6" w:rsidP="00624FA6">
      <w:pPr>
        <w:pStyle w:val="ListParagraph"/>
        <w:spacing w:line="240" w:lineRule="auto"/>
        <w:ind w:left="1582"/>
        <w:rPr>
          <w:rFonts w:ascii="Arial" w:hAnsi="Arial" w:cs="Arial"/>
          <w:b/>
          <w:bCs/>
          <w:lang w:val="en-GB"/>
        </w:rPr>
      </w:pPr>
    </w:p>
    <w:p w14:paraId="20A21E4B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Cs/>
          <w:lang w:val="en-GB"/>
        </w:rPr>
        <w:t xml:space="preserve">Have you heard about giraffe from the TV? YES/NO If yes, how many times? </w:t>
      </w:r>
    </w:p>
    <w:p w14:paraId="0670F080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Less than once a year</w:t>
      </w:r>
    </w:p>
    <w:p w14:paraId="35C71C64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Once a year </w:t>
      </w:r>
    </w:p>
    <w:p w14:paraId="32990384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month</w:t>
      </w:r>
    </w:p>
    <w:p w14:paraId="3328BAF7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nce a week</w:t>
      </w:r>
    </w:p>
    <w:p w14:paraId="3C9971AB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 xml:space="preserve">More </w:t>
      </w:r>
    </w:p>
    <w:p w14:paraId="65AA8216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Never</w:t>
      </w:r>
    </w:p>
    <w:p w14:paraId="594D8572" w14:textId="77777777" w:rsidR="00624FA6" w:rsidRPr="002A6B14" w:rsidRDefault="00624FA6" w:rsidP="00624FA6">
      <w:pPr>
        <w:pStyle w:val="ListParagraph"/>
        <w:numPr>
          <w:ilvl w:val="0"/>
          <w:numId w:val="4"/>
        </w:numPr>
        <w:spacing w:line="240" w:lineRule="auto"/>
        <w:ind w:left="1582" w:hanging="357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lang w:val="en-GB"/>
        </w:rPr>
        <w:t>Other____________</w:t>
      </w:r>
    </w:p>
    <w:p w14:paraId="0E053F22" w14:textId="77777777" w:rsidR="00624FA6" w:rsidRPr="002A6B14" w:rsidRDefault="00624FA6" w:rsidP="00624FA6">
      <w:pPr>
        <w:pStyle w:val="ListParagraph"/>
        <w:spacing w:line="240" w:lineRule="auto"/>
        <w:ind w:left="1582"/>
        <w:rPr>
          <w:rFonts w:ascii="Arial" w:hAnsi="Arial" w:cs="Arial"/>
          <w:b/>
          <w:bCs/>
          <w:lang w:val="en-GB"/>
        </w:rPr>
      </w:pPr>
    </w:p>
    <w:p w14:paraId="7A53B139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Threats</w:t>
      </w:r>
    </w:p>
    <w:p w14:paraId="77C2C88C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According to you, what is the major threat which could cause the death of a giraffe in the past? </w:t>
      </w:r>
    </w:p>
    <w:p w14:paraId="069491FB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lastRenderedPageBreak/>
        <w:t>Do you think this cause could make giraffe disappear from this place?</w:t>
      </w:r>
    </w:p>
    <w:p w14:paraId="0CB10C0D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According to you, what can cause the death of a giraffe now?</w:t>
      </w:r>
    </w:p>
    <w:p w14:paraId="7F27F53B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Are the giraffe </w:t>
      </w:r>
      <w:r w:rsidRPr="002A6B14">
        <w:rPr>
          <w:rStyle w:val="tlid-translation"/>
          <w:rFonts w:ascii="Arial" w:hAnsi="Arial" w:cs="Arial"/>
          <w:lang w:val="en-GB"/>
        </w:rPr>
        <w:t>poached</w:t>
      </w:r>
      <w:r w:rsidRPr="002A6B14">
        <w:rPr>
          <w:rFonts w:ascii="Arial" w:hAnsi="Arial" w:cs="Arial"/>
          <w:lang w:val="en-GB"/>
        </w:rPr>
        <w:t>? If not…</w:t>
      </w:r>
    </w:p>
    <w:p w14:paraId="3AF7E693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 Why don't you (and people of the area) poach them?</w:t>
      </w:r>
    </w:p>
    <w:p w14:paraId="53555EE8" w14:textId="77777777" w:rsidR="00624FA6" w:rsidRPr="002A6B14" w:rsidRDefault="00624FA6" w:rsidP="00624FA6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If yes, what are the reasons why people poach them?</w:t>
      </w:r>
    </w:p>
    <w:p w14:paraId="0D26CB64" w14:textId="77777777" w:rsidR="00624FA6" w:rsidRPr="002A6B14" w:rsidRDefault="00624FA6" w:rsidP="00624FA6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b/>
          <w:bCs/>
          <w:lang w:val="en-GB"/>
        </w:rPr>
      </w:pPr>
      <w:r w:rsidRPr="002A6B14">
        <w:rPr>
          <w:rFonts w:ascii="Arial" w:hAnsi="Arial" w:cs="Arial"/>
          <w:b/>
          <w:bCs/>
          <w:lang w:val="en-GB"/>
        </w:rPr>
        <w:t>Personal questions</w:t>
      </w:r>
    </w:p>
    <w:p w14:paraId="24557E64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Gender</w:t>
      </w:r>
    </w:p>
    <w:p w14:paraId="7EDE8B9B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Age</w:t>
      </w:r>
    </w:p>
    <w:p w14:paraId="3A9EABE0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Role in household </w:t>
      </w:r>
    </w:p>
    <w:p w14:paraId="74347FDF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How long have you lived in this community?  </w:t>
      </w:r>
    </w:p>
    <w:p w14:paraId="1D1A8380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Ethnicity </w:t>
      </w:r>
    </w:p>
    <w:p w14:paraId="1D339826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The main occupation? </w:t>
      </w:r>
      <w:r w:rsidRPr="002A6B14">
        <w:rPr>
          <w:rFonts w:ascii="Arial" w:hAnsi="Arial" w:cs="Arial"/>
          <w:i/>
          <w:lang w:val="en-GB"/>
        </w:rPr>
        <w:t>Livestock herder/pastoralist, Livestock broker – buys and sells, Crop farmer, Tourism worker, Business (except livestock), wildlife related, Other</w:t>
      </w:r>
    </w:p>
    <w:p w14:paraId="5F60AAB1" w14:textId="77777777" w:rsidR="00624FA6" w:rsidRPr="002A6B14" w:rsidRDefault="00624FA6" w:rsidP="00624FA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Does most of your family’s income come from: </w:t>
      </w:r>
      <w:r w:rsidRPr="002A6B14">
        <w:rPr>
          <w:rFonts w:ascii="Arial" w:hAnsi="Arial" w:cs="Arial"/>
          <w:i/>
          <w:lang w:val="en-GB"/>
        </w:rPr>
        <w:t>Livestock sales, Subsistence from livestock, Tourism, Wildlife-related, Business</w:t>
      </w:r>
      <w:r w:rsidRPr="002A6B14">
        <w:rPr>
          <w:rFonts w:ascii="Arial" w:hAnsi="Arial" w:cs="Arial"/>
          <w:lang w:val="en-GB"/>
        </w:rPr>
        <w:t xml:space="preserve"> </w:t>
      </w:r>
    </w:p>
    <w:p w14:paraId="1A812DAE" w14:textId="77777777" w:rsidR="00624FA6" w:rsidRPr="002A6B14" w:rsidRDefault="00624FA6" w:rsidP="00624FA6">
      <w:pPr>
        <w:pStyle w:val="ListParagraph"/>
        <w:numPr>
          <w:ilvl w:val="1"/>
          <w:numId w:val="6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 xml:space="preserve">What is your highest level of completed education? </w:t>
      </w:r>
      <w:r w:rsidRPr="002A6B14">
        <w:rPr>
          <w:rFonts w:ascii="Arial" w:hAnsi="Arial" w:cs="Arial"/>
          <w:i/>
          <w:lang w:val="en-GB"/>
        </w:rPr>
        <w:t>None, primary, secondary, university, post-grad</w:t>
      </w:r>
      <w:r w:rsidRPr="002A6B14">
        <w:rPr>
          <w:rFonts w:ascii="Arial" w:hAnsi="Arial" w:cs="Arial"/>
          <w:lang w:val="en-GB"/>
        </w:rPr>
        <w:t xml:space="preserve"> </w:t>
      </w:r>
    </w:p>
    <w:p w14:paraId="68C23CD5" w14:textId="77777777" w:rsidR="00624FA6" w:rsidRPr="002A6B14" w:rsidRDefault="00624FA6" w:rsidP="00624FA6">
      <w:pPr>
        <w:pStyle w:val="ListParagraph"/>
        <w:numPr>
          <w:ilvl w:val="1"/>
          <w:numId w:val="6"/>
        </w:numPr>
        <w:spacing w:line="480" w:lineRule="auto"/>
        <w:rPr>
          <w:rFonts w:ascii="Arial" w:hAnsi="Arial" w:cs="Arial"/>
          <w:lang w:val="en-GB"/>
        </w:rPr>
      </w:pPr>
      <w:r w:rsidRPr="002A6B14">
        <w:rPr>
          <w:rFonts w:ascii="Arial" w:hAnsi="Arial" w:cs="Arial"/>
          <w:lang w:val="en-GB"/>
        </w:rPr>
        <w:t>Total number of adults living in the household</w:t>
      </w:r>
    </w:p>
    <w:p w14:paraId="7EA4A24C" w14:textId="0D98A3A0" w:rsidR="00624FA6" w:rsidRPr="002A6B14" w:rsidRDefault="00624FA6" w:rsidP="00624FA6">
      <w:pPr>
        <w:pStyle w:val="ListParagraph"/>
        <w:spacing w:line="480" w:lineRule="auto"/>
        <w:ind w:left="792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A6B14">
        <w:rPr>
          <w:rFonts w:ascii="Arial" w:hAnsi="Arial" w:cs="Arial"/>
          <w:lang w:val="en-GB"/>
        </w:rPr>
        <w:t>Total number of children living in the hou</w:t>
      </w:r>
      <w:r w:rsidR="00963533">
        <w:rPr>
          <w:rFonts w:ascii="Arial" w:hAnsi="Arial" w:cs="Arial"/>
          <w:lang w:val="en-GB"/>
        </w:rPr>
        <w:t>sehold</w:t>
      </w:r>
    </w:p>
    <w:p w14:paraId="07C642F6" w14:textId="77777777" w:rsidR="00A07966" w:rsidRPr="002A6B14" w:rsidRDefault="00A07966">
      <w:pPr>
        <w:rPr>
          <w:rFonts w:ascii="Arial" w:hAnsi="Arial" w:cs="Arial"/>
          <w:sz w:val="24"/>
          <w:szCs w:val="24"/>
          <w:lang w:val="en-GB"/>
        </w:rPr>
      </w:pPr>
    </w:p>
    <w:sectPr w:rsidR="00A07966" w:rsidRPr="002A6B14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3A652" w14:textId="77777777" w:rsidR="007B7045" w:rsidRDefault="007B7045" w:rsidP="00624FA6">
      <w:pPr>
        <w:spacing w:after="0" w:line="240" w:lineRule="auto"/>
      </w:pPr>
      <w:r>
        <w:separator/>
      </w:r>
    </w:p>
  </w:endnote>
  <w:endnote w:type="continuationSeparator" w:id="0">
    <w:p w14:paraId="4B60BDDE" w14:textId="77777777" w:rsidR="007B7045" w:rsidRDefault="007B7045" w:rsidP="00624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3935157"/>
      <w:docPartObj>
        <w:docPartGallery w:val="Page Numbers (Bottom of Page)"/>
        <w:docPartUnique/>
      </w:docPartObj>
    </w:sdtPr>
    <w:sdtContent>
      <w:p w14:paraId="0EB2A44E" w14:textId="724F3F7E" w:rsidR="00624FA6" w:rsidRDefault="00624FA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DD58AD3" w14:textId="77777777" w:rsidR="00624FA6" w:rsidRDefault="00624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8D7DA" w14:textId="77777777" w:rsidR="007B7045" w:rsidRDefault="007B7045" w:rsidP="00624FA6">
      <w:pPr>
        <w:spacing w:after="0" w:line="240" w:lineRule="auto"/>
      </w:pPr>
      <w:r>
        <w:separator/>
      </w:r>
    </w:p>
  </w:footnote>
  <w:footnote w:type="continuationSeparator" w:id="0">
    <w:p w14:paraId="67D64C16" w14:textId="77777777" w:rsidR="007B7045" w:rsidRDefault="007B7045" w:rsidP="00624F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2F09"/>
    <w:multiLevelType w:val="hybridMultilevel"/>
    <w:tmpl w:val="4BAEC6A0"/>
    <w:lvl w:ilvl="0" w:tplc="9F5633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CC5084"/>
    <w:multiLevelType w:val="multilevel"/>
    <w:tmpl w:val="30F22A5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C613CD2"/>
    <w:multiLevelType w:val="hybridMultilevel"/>
    <w:tmpl w:val="E9F4C1F8"/>
    <w:lvl w:ilvl="0" w:tplc="CC4AF108">
      <w:start w:val="1"/>
      <w:numFmt w:val="upperLetter"/>
      <w:lvlText w:val="%1)"/>
      <w:lvlJc w:val="left"/>
      <w:pPr>
        <w:ind w:left="1942" w:hanging="360"/>
      </w:pPr>
      <w:rPr>
        <w:rFonts w:asciiTheme="minorHAnsi" w:eastAsiaTheme="minorHAnsi" w:hAnsiTheme="minorHAnsi" w:cstheme="minorBidi"/>
        <w:b w:val="0"/>
      </w:rPr>
    </w:lvl>
    <w:lvl w:ilvl="1" w:tplc="04050019" w:tentative="1">
      <w:start w:val="1"/>
      <w:numFmt w:val="lowerLetter"/>
      <w:lvlText w:val="%2."/>
      <w:lvlJc w:val="left"/>
      <w:pPr>
        <w:ind w:left="2662" w:hanging="360"/>
      </w:pPr>
    </w:lvl>
    <w:lvl w:ilvl="2" w:tplc="0405001B" w:tentative="1">
      <w:start w:val="1"/>
      <w:numFmt w:val="lowerRoman"/>
      <w:lvlText w:val="%3."/>
      <w:lvlJc w:val="right"/>
      <w:pPr>
        <w:ind w:left="3382" w:hanging="180"/>
      </w:pPr>
    </w:lvl>
    <w:lvl w:ilvl="3" w:tplc="0405000F" w:tentative="1">
      <w:start w:val="1"/>
      <w:numFmt w:val="decimal"/>
      <w:lvlText w:val="%4."/>
      <w:lvlJc w:val="left"/>
      <w:pPr>
        <w:ind w:left="4102" w:hanging="360"/>
      </w:pPr>
    </w:lvl>
    <w:lvl w:ilvl="4" w:tplc="04050019" w:tentative="1">
      <w:start w:val="1"/>
      <w:numFmt w:val="lowerLetter"/>
      <w:lvlText w:val="%5."/>
      <w:lvlJc w:val="left"/>
      <w:pPr>
        <w:ind w:left="4822" w:hanging="360"/>
      </w:pPr>
    </w:lvl>
    <w:lvl w:ilvl="5" w:tplc="0405001B" w:tentative="1">
      <w:start w:val="1"/>
      <w:numFmt w:val="lowerRoman"/>
      <w:lvlText w:val="%6."/>
      <w:lvlJc w:val="right"/>
      <w:pPr>
        <w:ind w:left="5542" w:hanging="180"/>
      </w:pPr>
    </w:lvl>
    <w:lvl w:ilvl="6" w:tplc="0405000F" w:tentative="1">
      <w:start w:val="1"/>
      <w:numFmt w:val="decimal"/>
      <w:lvlText w:val="%7."/>
      <w:lvlJc w:val="left"/>
      <w:pPr>
        <w:ind w:left="6262" w:hanging="360"/>
      </w:pPr>
    </w:lvl>
    <w:lvl w:ilvl="7" w:tplc="04050019" w:tentative="1">
      <w:start w:val="1"/>
      <w:numFmt w:val="lowerLetter"/>
      <w:lvlText w:val="%8."/>
      <w:lvlJc w:val="left"/>
      <w:pPr>
        <w:ind w:left="6982" w:hanging="360"/>
      </w:pPr>
    </w:lvl>
    <w:lvl w:ilvl="8" w:tplc="0405001B" w:tentative="1">
      <w:start w:val="1"/>
      <w:numFmt w:val="lowerRoman"/>
      <w:lvlText w:val="%9."/>
      <w:lvlJc w:val="right"/>
      <w:pPr>
        <w:ind w:left="7702" w:hanging="180"/>
      </w:pPr>
    </w:lvl>
  </w:abstractNum>
  <w:abstractNum w:abstractNumId="3" w15:restartNumberingAfterBreak="0">
    <w:nsid w:val="2D6702F1"/>
    <w:multiLevelType w:val="hybridMultilevel"/>
    <w:tmpl w:val="74184C8A"/>
    <w:lvl w:ilvl="0" w:tplc="9F5633A4">
      <w:start w:val="1"/>
      <w:numFmt w:val="upperLetter"/>
      <w:lvlText w:val="%1)"/>
      <w:lvlJc w:val="left"/>
      <w:pPr>
        <w:ind w:left="15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304" w:hanging="360"/>
      </w:pPr>
    </w:lvl>
    <w:lvl w:ilvl="2" w:tplc="0405001B" w:tentative="1">
      <w:start w:val="1"/>
      <w:numFmt w:val="lowerRoman"/>
      <w:lvlText w:val="%3."/>
      <w:lvlJc w:val="right"/>
      <w:pPr>
        <w:ind w:left="3024" w:hanging="180"/>
      </w:pPr>
    </w:lvl>
    <w:lvl w:ilvl="3" w:tplc="0405000F" w:tentative="1">
      <w:start w:val="1"/>
      <w:numFmt w:val="decimal"/>
      <w:lvlText w:val="%4."/>
      <w:lvlJc w:val="left"/>
      <w:pPr>
        <w:ind w:left="3744" w:hanging="360"/>
      </w:pPr>
    </w:lvl>
    <w:lvl w:ilvl="4" w:tplc="04050019" w:tentative="1">
      <w:start w:val="1"/>
      <w:numFmt w:val="lowerLetter"/>
      <w:lvlText w:val="%5."/>
      <w:lvlJc w:val="left"/>
      <w:pPr>
        <w:ind w:left="4464" w:hanging="360"/>
      </w:pPr>
    </w:lvl>
    <w:lvl w:ilvl="5" w:tplc="0405001B" w:tentative="1">
      <w:start w:val="1"/>
      <w:numFmt w:val="lowerRoman"/>
      <w:lvlText w:val="%6."/>
      <w:lvlJc w:val="right"/>
      <w:pPr>
        <w:ind w:left="5184" w:hanging="180"/>
      </w:pPr>
    </w:lvl>
    <w:lvl w:ilvl="6" w:tplc="0405000F" w:tentative="1">
      <w:start w:val="1"/>
      <w:numFmt w:val="decimal"/>
      <w:lvlText w:val="%7."/>
      <w:lvlJc w:val="left"/>
      <w:pPr>
        <w:ind w:left="5904" w:hanging="360"/>
      </w:pPr>
    </w:lvl>
    <w:lvl w:ilvl="7" w:tplc="04050019" w:tentative="1">
      <w:start w:val="1"/>
      <w:numFmt w:val="lowerLetter"/>
      <w:lvlText w:val="%8."/>
      <w:lvlJc w:val="left"/>
      <w:pPr>
        <w:ind w:left="6624" w:hanging="360"/>
      </w:pPr>
    </w:lvl>
    <w:lvl w:ilvl="8" w:tplc="040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4" w15:restartNumberingAfterBreak="0">
    <w:nsid w:val="33AF7902"/>
    <w:multiLevelType w:val="multilevel"/>
    <w:tmpl w:val="4BC4F1FC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0717B2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10230C"/>
    <w:multiLevelType w:val="multilevel"/>
    <w:tmpl w:val="61C4151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color w:val="000000" w:themeColor="text1"/>
      </w:rPr>
    </w:lvl>
    <w:lvl w:ilvl="1">
      <w:start w:val="23"/>
      <w:numFmt w:val="decimal"/>
      <w:lvlText w:val="%1.%2"/>
      <w:lvlJc w:val="left"/>
      <w:pPr>
        <w:ind w:left="750" w:hanging="39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000000" w:themeColor="text1"/>
      </w:rPr>
    </w:lvl>
  </w:abstractNum>
  <w:abstractNum w:abstractNumId="7" w15:restartNumberingAfterBreak="0">
    <w:nsid w:val="677663A8"/>
    <w:multiLevelType w:val="hybridMultilevel"/>
    <w:tmpl w:val="F42CBF12"/>
    <w:lvl w:ilvl="0" w:tplc="FD80AD9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47927"/>
    <w:multiLevelType w:val="hybridMultilevel"/>
    <w:tmpl w:val="BABEB922"/>
    <w:lvl w:ilvl="0" w:tplc="01F0A606">
      <w:start w:val="1"/>
      <w:numFmt w:val="upperLetter"/>
      <w:lvlText w:val="%1)"/>
      <w:lvlJc w:val="left"/>
      <w:pPr>
        <w:ind w:left="194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662" w:hanging="360"/>
      </w:pPr>
    </w:lvl>
    <w:lvl w:ilvl="2" w:tplc="0405001B" w:tentative="1">
      <w:start w:val="1"/>
      <w:numFmt w:val="lowerRoman"/>
      <w:lvlText w:val="%3."/>
      <w:lvlJc w:val="right"/>
      <w:pPr>
        <w:ind w:left="3382" w:hanging="180"/>
      </w:pPr>
    </w:lvl>
    <w:lvl w:ilvl="3" w:tplc="0405000F" w:tentative="1">
      <w:start w:val="1"/>
      <w:numFmt w:val="decimal"/>
      <w:lvlText w:val="%4."/>
      <w:lvlJc w:val="left"/>
      <w:pPr>
        <w:ind w:left="4102" w:hanging="360"/>
      </w:pPr>
    </w:lvl>
    <w:lvl w:ilvl="4" w:tplc="04050019" w:tentative="1">
      <w:start w:val="1"/>
      <w:numFmt w:val="lowerLetter"/>
      <w:lvlText w:val="%5."/>
      <w:lvlJc w:val="left"/>
      <w:pPr>
        <w:ind w:left="4822" w:hanging="360"/>
      </w:pPr>
    </w:lvl>
    <w:lvl w:ilvl="5" w:tplc="0405001B" w:tentative="1">
      <w:start w:val="1"/>
      <w:numFmt w:val="lowerRoman"/>
      <w:lvlText w:val="%6."/>
      <w:lvlJc w:val="right"/>
      <w:pPr>
        <w:ind w:left="5542" w:hanging="180"/>
      </w:pPr>
    </w:lvl>
    <w:lvl w:ilvl="6" w:tplc="0405000F" w:tentative="1">
      <w:start w:val="1"/>
      <w:numFmt w:val="decimal"/>
      <w:lvlText w:val="%7."/>
      <w:lvlJc w:val="left"/>
      <w:pPr>
        <w:ind w:left="6262" w:hanging="360"/>
      </w:pPr>
    </w:lvl>
    <w:lvl w:ilvl="7" w:tplc="04050019" w:tentative="1">
      <w:start w:val="1"/>
      <w:numFmt w:val="lowerLetter"/>
      <w:lvlText w:val="%8."/>
      <w:lvlJc w:val="left"/>
      <w:pPr>
        <w:ind w:left="6982" w:hanging="360"/>
      </w:pPr>
    </w:lvl>
    <w:lvl w:ilvl="8" w:tplc="0405001B" w:tentative="1">
      <w:start w:val="1"/>
      <w:numFmt w:val="lowerRoman"/>
      <w:lvlText w:val="%9."/>
      <w:lvlJc w:val="right"/>
      <w:pPr>
        <w:ind w:left="7702" w:hanging="180"/>
      </w:pPr>
    </w:lvl>
  </w:abstractNum>
  <w:num w:numId="1" w16cid:durableId="217279422">
    <w:abstractNumId w:val="5"/>
  </w:num>
  <w:num w:numId="2" w16cid:durableId="570163689">
    <w:abstractNumId w:val="3"/>
  </w:num>
  <w:num w:numId="3" w16cid:durableId="1679579715">
    <w:abstractNumId w:val="2"/>
  </w:num>
  <w:num w:numId="4" w16cid:durableId="194735138">
    <w:abstractNumId w:val="8"/>
  </w:num>
  <w:num w:numId="5" w16cid:durableId="792283741">
    <w:abstractNumId w:val="4"/>
  </w:num>
  <w:num w:numId="6" w16cid:durableId="167260202">
    <w:abstractNumId w:val="1"/>
  </w:num>
  <w:num w:numId="7" w16cid:durableId="1965502996">
    <w:abstractNumId w:val="0"/>
  </w:num>
  <w:num w:numId="8" w16cid:durableId="1465153669">
    <w:abstractNumId w:val="7"/>
  </w:num>
  <w:num w:numId="9" w16cid:durableId="11815113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TU1tTAwMje2NDJT0lEKTi0uzszPAykwrwUA2J3GeiwAAAA="/>
  </w:docVars>
  <w:rsids>
    <w:rsidRoot w:val="00547301"/>
    <w:rsid w:val="00057F1D"/>
    <w:rsid w:val="000E148C"/>
    <w:rsid w:val="001D1D5C"/>
    <w:rsid w:val="002A6B14"/>
    <w:rsid w:val="002F31A3"/>
    <w:rsid w:val="00430DA4"/>
    <w:rsid w:val="0043574B"/>
    <w:rsid w:val="00547301"/>
    <w:rsid w:val="005A74B7"/>
    <w:rsid w:val="006161AF"/>
    <w:rsid w:val="00624FA6"/>
    <w:rsid w:val="007069CE"/>
    <w:rsid w:val="007461F4"/>
    <w:rsid w:val="007B7045"/>
    <w:rsid w:val="008D4A0F"/>
    <w:rsid w:val="008F0904"/>
    <w:rsid w:val="008F1355"/>
    <w:rsid w:val="0091488D"/>
    <w:rsid w:val="00923934"/>
    <w:rsid w:val="00963533"/>
    <w:rsid w:val="00A07966"/>
    <w:rsid w:val="00BC6B2A"/>
    <w:rsid w:val="00C460AA"/>
    <w:rsid w:val="00CB0AB2"/>
    <w:rsid w:val="00CE10EA"/>
    <w:rsid w:val="00D118F2"/>
    <w:rsid w:val="00EF1A73"/>
    <w:rsid w:val="00F26936"/>
    <w:rsid w:val="00F36C27"/>
    <w:rsid w:val="00F9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23047"/>
  <w15:chartTrackingRefBased/>
  <w15:docId w15:val="{81B3A835-29AE-4D8C-BB70-E87E6CB50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0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118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24FA6"/>
    <w:pPr>
      <w:ind w:left="720"/>
      <w:contextualSpacing/>
    </w:pPr>
    <w:rPr>
      <w:lang w:bidi="my-MM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24FA6"/>
    <w:rPr>
      <w:lang w:bidi="my-MM"/>
    </w:rPr>
  </w:style>
  <w:style w:type="character" w:customStyle="1" w:styleId="tlid-translation">
    <w:name w:val="tlid-translation"/>
    <w:basedOn w:val="DefaultParagraphFont"/>
    <w:rsid w:val="00624FA6"/>
  </w:style>
  <w:style w:type="paragraph" w:styleId="Header">
    <w:name w:val="header"/>
    <w:basedOn w:val="Normal"/>
    <w:link w:val="HeaderChar"/>
    <w:uiPriority w:val="99"/>
    <w:unhideWhenUsed/>
    <w:rsid w:val="00624F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FA6"/>
  </w:style>
  <w:style w:type="paragraph" w:styleId="Footer">
    <w:name w:val="footer"/>
    <w:basedOn w:val="Normal"/>
    <w:link w:val="FooterChar"/>
    <w:uiPriority w:val="99"/>
    <w:unhideWhenUsed/>
    <w:rsid w:val="00624F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FA6"/>
  </w:style>
  <w:style w:type="character" w:customStyle="1" w:styleId="Heading1Char">
    <w:name w:val="Heading 1 Char"/>
    <w:basedOn w:val="DefaultParagraphFont"/>
    <w:link w:val="Heading1"/>
    <w:uiPriority w:val="9"/>
    <w:rsid w:val="00CE10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E10EA"/>
    <w:pPr>
      <w:outlineLvl w:val="9"/>
    </w:pPr>
    <w:rPr>
      <w:lang w:eastAsia="cs-CZ" w:bidi="my-MM"/>
    </w:rPr>
  </w:style>
  <w:style w:type="paragraph" w:styleId="TOC2">
    <w:name w:val="toc 2"/>
    <w:basedOn w:val="Normal"/>
    <w:next w:val="Normal"/>
    <w:autoRedefine/>
    <w:uiPriority w:val="39"/>
    <w:unhideWhenUsed/>
    <w:rsid w:val="00CE10EA"/>
    <w:pPr>
      <w:spacing w:after="100"/>
      <w:ind w:left="220"/>
    </w:pPr>
    <w:rPr>
      <w:rFonts w:eastAsiaTheme="minorEastAsia" w:cs="Times New Roman"/>
      <w:lang w:eastAsia="cs-CZ" w:bidi="my-MM"/>
    </w:rPr>
  </w:style>
  <w:style w:type="paragraph" w:styleId="TOC1">
    <w:name w:val="toc 1"/>
    <w:basedOn w:val="Normal"/>
    <w:next w:val="Normal"/>
    <w:autoRedefine/>
    <w:uiPriority w:val="39"/>
    <w:unhideWhenUsed/>
    <w:rsid w:val="00CE10EA"/>
    <w:pPr>
      <w:spacing w:after="100"/>
    </w:pPr>
    <w:rPr>
      <w:rFonts w:eastAsiaTheme="minorEastAsia" w:cs="Times New Roman"/>
      <w:lang w:eastAsia="cs-CZ" w:bidi="my-MM"/>
    </w:rPr>
  </w:style>
  <w:style w:type="paragraph" w:styleId="TOC3">
    <w:name w:val="toc 3"/>
    <w:basedOn w:val="Normal"/>
    <w:next w:val="Normal"/>
    <w:autoRedefine/>
    <w:uiPriority w:val="39"/>
    <w:unhideWhenUsed/>
    <w:rsid w:val="00CE10EA"/>
    <w:pPr>
      <w:spacing w:after="100"/>
      <w:ind w:left="440"/>
    </w:pPr>
    <w:rPr>
      <w:rFonts w:eastAsiaTheme="minorEastAsia" w:cs="Times New Roman"/>
      <w:lang w:eastAsia="cs-CZ" w:bidi="my-M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D7BE3-9ACC-425E-B6D7-72DF82528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9</Pages>
  <Words>1588</Words>
  <Characters>9055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šparová Kateřina</dc:creator>
  <cp:keywords/>
  <dc:description/>
  <cp:lastModifiedBy>Brandlová Karolína</cp:lastModifiedBy>
  <cp:revision>15</cp:revision>
  <dcterms:created xsi:type="dcterms:W3CDTF">2022-08-01T07:56:00Z</dcterms:created>
  <dcterms:modified xsi:type="dcterms:W3CDTF">2023-07-27T05:33:00Z</dcterms:modified>
</cp:coreProperties>
</file>